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F7960" w14:textId="1D72D8B1" w:rsidR="00687DF7" w:rsidRDefault="007103A5" w:rsidP="007103A5">
      <w:pPr>
        <w:pStyle w:val="Heading2"/>
        <w:jc w:val="center"/>
      </w:pPr>
      <w:r>
        <w:t xml:space="preserve">Capstone </w:t>
      </w:r>
      <w:r w:rsidR="00687DF7">
        <w:t xml:space="preserve">Project: </w:t>
      </w:r>
      <w:r>
        <w:t>Applying UI/UX Design in the Real-World</w:t>
      </w:r>
    </w:p>
    <w:p w14:paraId="3ADAB63F" w14:textId="761EA7ED" w:rsidR="007103A5" w:rsidRPr="007103A5" w:rsidRDefault="007103A5" w:rsidP="007103A5">
      <w:pPr>
        <w:jc w:val="center"/>
        <w:rPr>
          <w:rFonts w:asciiTheme="majorHAnsi" w:eastAsiaTheme="majorEastAsia" w:hAnsiTheme="majorHAnsi" w:cstheme="majorBidi"/>
          <w:color w:val="0F4761" w:themeColor="accent1" w:themeShade="BF"/>
          <w:sz w:val="32"/>
          <w:szCs w:val="32"/>
        </w:rPr>
      </w:pPr>
      <w:r w:rsidRPr="007103A5">
        <w:rPr>
          <w:rFonts w:asciiTheme="majorHAnsi" w:eastAsiaTheme="majorEastAsia" w:hAnsiTheme="majorHAnsi" w:cstheme="majorBidi"/>
          <w:color w:val="0F4761" w:themeColor="accent1" w:themeShade="BF"/>
          <w:sz w:val="32"/>
          <w:szCs w:val="32"/>
        </w:rPr>
        <w:t xml:space="preserve">Lab: </w:t>
      </w:r>
      <w:r w:rsidR="005D7218" w:rsidRPr="005D7218">
        <w:rPr>
          <w:rFonts w:asciiTheme="majorHAnsi" w:eastAsiaTheme="majorEastAsia" w:hAnsiTheme="majorHAnsi" w:cstheme="majorBidi"/>
          <w:color w:val="0F4761" w:themeColor="accent1" w:themeShade="BF"/>
          <w:sz w:val="32"/>
          <w:szCs w:val="32"/>
        </w:rPr>
        <w:t xml:space="preserve">Creating </w:t>
      </w:r>
      <w:r w:rsidR="00BF477D">
        <w:rPr>
          <w:rFonts w:asciiTheme="majorHAnsi" w:eastAsiaTheme="majorEastAsia" w:hAnsiTheme="majorHAnsi" w:cstheme="majorBidi"/>
          <w:color w:val="0F4761" w:themeColor="accent1" w:themeShade="BF"/>
          <w:sz w:val="32"/>
          <w:szCs w:val="32"/>
        </w:rPr>
        <w:t>an Initial Sitemap</w:t>
      </w:r>
    </w:p>
    <w:p w14:paraId="663512CF" w14:textId="20B79947" w:rsidR="00687DF7" w:rsidRDefault="00687DF7" w:rsidP="00687DF7">
      <w:pPr>
        <w:pStyle w:val="Heading2"/>
        <w:rPr>
          <w:sz w:val="24"/>
          <w:szCs w:val="24"/>
        </w:rPr>
      </w:pPr>
      <w:r w:rsidRPr="00105557">
        <w:rPr>
          <w:sz w:val="24"/>
          <w:szCs w:val="24"/>
        </w:rPr>
        <w:t xml:space="preserve">Instructions: </w:t>
      </w:r>
      <w:r w:rsidR="007103A5" w:rsidRPr="007103A5">
        <w:rPr>
          <w:sz w:val="24"/>
          <w:szCs w:val="24"/>
        </w:rPr>
        <w:t>Fill out each section below based on your research and insights. Replace the guidance in parentheses with your own content.</w:t>
      </w:r>
    </w:p>
    <w:p w14:paraId="519FAACD" w14:textId="77777777" w:rsidR="007103A5" w:rsidRDefault="007103A5" w:rsidP="007103A5"/>
    <w:p w14:paraId="3DAE1BCA" w14:textId="34647A2B" w:rsidR="007103A5" w:rsidRPr="002A298B" w:rsidRDefault="007103A5" w:rsidP="007103A5">
      <w:pPr>
        <w:rPr>
          <w:b/>
          <w:bCs/>
        </w:rPr>
      </w:pPr>
      <w:r w:rsidRPr="002A298B">
        <w:rPr>
          <w:b/>
          <w:bCs/>
        </w:rPr>
        <w:t xml:space="preserve">Step 1: </w:t>
      </w:r>
      <w:r w:rsidR="00BF477D">
        <w:rPr>
          <w:b/>
          <w:bCs/>
        </w:rPr>
        <w:t>Review inputs</w:t>
      </w:r>
    </w:p>
    <w:p w14:paraId="373B4278" w14:textId="66CD33F3" w:rsidR="007103A5" w:rsidRPr="007103A5" w:rsidRDefault="007103A5" w:rsidP="007103A5">
      <w:pPr>
        <w:rPr>
          <w:i/>
          <w:iCs/>
        </w:rPr>
      </w:pPr>
      <w:r w:rsidRPr="007103A5">
        <w:rPr>
          <w:i/>
          <w:iCs/>
        </w:rPr>
        <w:t>(</w:t>
      </w:r>
      <w:r w:rsidR="00BF477D">
        <w:rPr>
          <w:i/>
          <w:iCs/>
        </w:rPr>
        <w:t>Collect and refer to the resources for user flow and task flow diagrams, initial screen sketches, personal needs and goals, user interview notes, problem statement, and feature ideas surfaced during earlier activities.</w:t>
      </w:r>
      <w:r w:rsidRPr="007103A5">
        <w:rPr>
          <w:i/>
          <w:iCs/>
        </w:rPr>
        <w:t>)</w:t>
      </w:r>
    </w:p>
    <w:p w14:paraId="717EA8DA" w14:textId="77777777" w:rsidR="00A31B7E" w:rsidRPr="00A31B7E" w:rsidRDefault="00A31B7E" w:rsidP="00A31B7E">
      <w:pPr>
        <w:rPr>
          <w:lang w:val="en-MY"/>
        </w:rPr>
      </w:pPr>
      <w:r w:rsidRPr="00A31B7E">
        <w:rPr>
          <w:b/>
          <w:bCs/>
          <w:lang w:val="en-MY"/>
        </w:rPr>
        <w:t>Resources and Insights:</w:t>
      </w:r>
    </w:p>
    <w:p w14:paraId="2320AF0E" w14:textId="77777777" w:rsidR="00A31B7E" w:rsidRPr="00A31B7E" w:rsidRDefault="00A31B7E" w:rsidP="00A31B7E">
      <w:pPr>
        <w:numPr>
          <w:ilvl w:val="0"/>
          <w:numId w:val="11"/>
        </w:numPr>
        <w:rPr>
          <w:lang w:val="en-MY"/>
        </w:rPr>
      </w:pPr>
      <w:r w:rsidRPr="00A31B7E">
        <w:rPr>
          <w:b/>
          <w:bCs/>
          <w:lang w:val="en-MY"/>
        </w:rPr>
        <w:t>User Flow and Task Flow Diagrams:</w:t>
      </w:r>
      <w:r w:rsidRPr="00A31B7E">
        <w:rPr>
          <w:lang w:val="en-MY"/>
        </w:rPr>
        <w:t xml:space="preserve"> These diagrams illustrate Olivia's journey from browsing to purchasing and the specific task of filtering products.</w:t>
      </w:r>
    </w:p>
    <w:p w14:paraId="37E8694E" w14:textId="77777777" w:rsidR="00A31B7E" w:rsidRPr="00A31B7E" w:rsidRDefault="00A31B7E" w:rsidP="00A31B7E">
      <w:pPr>
        <w:numPr>
          <w:ilvl w:val="0"/>
          <w:numId w:val="11"/>
        </w:numPr>
        <w:rPr>
          <w:lang w:val="en-MY"/>
        </w:rPr>
      </w:pPr>
      <w:r w:rsidRPr="00A31B7E">
        <w:rPr>
          <w:b/>
          <w:bCs/>
          <w:lang w:val="en-MY"/>
        </w:rPr>
        <w:t>Initial Screen Sketches:</w:t>
      </w:r>
      <w:r w:rsidRPr="00A31B7E">
        <w:rPr>
          <w:lang w:val="en-MY"/>
        </w:rPr>
        <w:t xml:space="preserve"> Rough layouts for the homepage, product listing page, product detail page, artisan profile page, and checkout page.</w:t>
      </w:r>
    </w:p>
    <w:p w14:paraId="6A1C982B" w14:textId="77777777" w:rsidR="00A31B7E" w:rsidRPr="00A31B7E" w:rsidRDefault="00A31B7E" w:rsidP="00A31B7E">
      <w:pPr>
        <w:numPr>
          <w:ilvl w:val="0"/>
          <w:numId w:val="11"/>
        </w:numPr>
        <w:rPr>
          <w:lang w:val="en-MY"/>
        </w:rPr>
      </w:pPr>
      <w:r w:rsidRPr="00A31B7E">
        <w:rPr>
          <w:b/>
          <w:bCs/>
          <w:lang w:val="en-MY"/>
        </w:rPr>
        <w:t>Personal Needs and Goals:</w:t>
      </w:r>
      <w:r w:rsidRPr="00A31B7E">
        <w:rPr>
          <w:lang w:val="en-MY"/>
        </w:rPr>
        <w:t xml:space="preserve"> Olivia values transparency, ethical sourcing, and a seamless shopping experience. She seeks unique, handcrafted gifts that align with her values.</w:t>
      </w:r>
    </w:p>
    <w:p w14:paraId="6606AAB8" w14:textId="77777777" w:rsidR="00A31B7E" w:rsidRPr="00A31B7E" w:rsidRDefault="00A31B7E" w:rsidP="00A31B7E">
      <w:pPr>
        <w:numPr>
          <w:ilvl w:val="0"/>
          <w:numId w:val="11"/>
        </w:numPr>
        <w:rPr>
          <w:lang w:val="en-MY"/>
        </w:rPr>
      </w:pPr>
      <w:r w:rsidRPr="00A31B7E">
        <w:rPr>
          <w:b/>
          <w:bCs/>
          <w:lang w:val="en-MY"/>
        </w:rPr>
        <w:t>User Interview Notes:</w:t>
      </w:r>
      <w:r w:rsidRPr="00A31B7E">
        <w:rPr>
          <w:lang w:val="en-MY"/>
        </w:rPr>
        <w:t xml:space="preserve"> Olivia expressed the importance of detailed product descriptions, high-quality images, and trustworthy reviews. She also mentioned the difficulty in verifying ethical practices.</w:t>
      </w:r>
    </w:p>
    <w:p w14:paraId="28D053C6" w14:textId="77777777" w:rsidR="00A31B7E" w:rsidRPr="00A31B7E" w:rsidRDefault="00A31B7E" w:rsidP="00A31B7E">
      <w:pPr>
        <w:numPr>
          <w:ilvl w:val="0"/>
          <w:numId w:val="11"/>
        </w:numPr>
        <w:rPr>
          <w:lang w:val="en-MY"/>
        </w:rPr>
      </w:pPr>
      <w:r w:rsidRPr="00A31B7E">
        <w:rPr>
          <w:b/>
          <w:bCs/>
          <w:lang w:val="en-MY"/>
        </w:rPr>
        <w:t>Problem Statement:</w:t>
      </w:r>
      <w:r w:rsidRPr="00A31B7E">
        <w:rPr>
          <w:lang w:val="en-MY"/>
        </w:rPr>
        <w:t xml:space="preserve"> The current market lacks a platform that provides transparency in the sourcing and production process, making it challenging for conscious gifters like Olivia to find suitable products.</w:t>
      </w:r>
    </w:p>
    <w:p w14:paraId="5B2AA13A" w14:textId="77777777" w:rsidR="00A31B7E" w:rsidRPr="00A31B7E" w:rsidRDefault="00A31B7E" w:rsidP="00A31B7E">
      <w:pPr>
        <w:numPr>
          <w:ilvl w:val="0"/>
          <w:numId w:val="11"/>
        </w:numPr>
        <w:rPr>
          <w:lang w:val="en-MY"/>
        </w:rPr>
      </w:pPr>
      <w:r w:rsidRPr="00A31B7E">
        <w:rPr>
          <w:b/>
          <w:bCs/>
          <w:lang w:val="en-MY"/>
        </w:rPr>
        <w:t>Feature Ideas:</w:t>
      </w:r>
      <w:r w:rsidRPr="00A31B7E">
        <w:rPr>
          <w:lang w:val="en-MY"/>
        </w:rPr>
        <w:t xml:space="preserve"> Detailed product descriptions, artisan profiles, customer reviews, social media integration, and personalized recommendations.</w:t>
      </w:r>
    </w:p>
    <w:p w14:paraId="4C1FCBA2" w14:textId="77777777" w:rsidR="007103A5" w:rsidRDefault="007103A5" w:rsidP="007103A5"/>
    <w:p w14:paraId="54F3C73E" w14:textId="77777777" w:rsidR="007103A5" w:rsidRDefault="007103A5" w:rsidP="007103A5"/>
    <w:p w14:paraId="66C974F9" w14:textId="266D8F06" w:rsidR="007103A5" w:rsidRPr="002A298B" w:rsidRDefault="007103A5" w:rsidP="007103A5">
      <w:pPr>
        <w:rPr>
          <w:b/>
          <w:bCs/>
        </w:rPr>
      </w:pPr>
      <w:r w:rsidRPr="002A298B">
        <w:rPr>
          <w:b/>
          <w:bCs/>
        </w:rPr>
        <w:t xml:space="preserve">Step 2: </w:t>
      </w:r>
      <w:r w:rsidR="00BF477D">
        <w:rPr>
          <w:b/>
          <w:bCs/>
        </w:rPr>
        <w:t>Identify core and supporting pages</w:t>
      </w:r>
    </w:p>
    <w:p w14:paraId="10E4FC5C" w14:textId="36544020" w:rsidR="007103A5" w:rsidRDefault="007103A5" w:rsidP="007103A5">
      <w:pPr>
        <w:rPr>
          <w:i/>
          <w:iCs/>
        </w:rPr>
      </w:pPr>
      <w:r w:rsidRPr="007103A5">
        <w:rPr>
          <w:i/>
          <w:iCs/>
        </w:rPr>
        <w:t>(</w:t>
      </w:r>
      <w:r w:rsidR="00BF477D">
        <w:rPr>
          <w:i/>
          <w:iCs/>
        </w:rPr>
        <w:t>Review user and task flows, you’ve sketched earlier for Homepage/Product discovery, Product Detail Page, Artisan Profile &amp; Process, Cart &amp; Checkout</w:t>
      </w:r>
      <w:r w:rsidR="005D7218">
        <w:rPr>
          <w:i/>
          <w:iCs/>
        </w:rPr>
        <w:t>.</w:t>
      </w:r>
      <w:r w:rsidRPr="007103A5">
        <w:rPr>
          <w:i/>
          <w:iCs/>
        </w:rPr>
        <w:t>)</w:t>
      </w:r>
    </w:p>
    <w:p w14:paraId="52B6550D" w14:textId="77777777" w:rsidR="00536FA0" w:rsidRPr="00536FA0" w:rsidRDefault="00536FA0" w:rsidP="00536FA0">
      <w:pPr>
        <w:rPr>
          <w:lang w:val="en-MY"/>
        </w:rPr>
      </w:pPr>
      <w:r w:rsidRPr="00536FA0">
        <w:rPr>
          <w:b/>
          <w:bCs/>
          <w:lang w:val="en-MY"/>
        </w:rPr>
        <w:t>Core Pages:</w:t>
      </w:r>
    </w:p>
    <w:p w14:paraId="37E9ABD7" w14:textId="77777777" w:rsidR="00536FA0" w:rsidRPr="00536FA0" w:rsidRDefault="00536FA0" w:rsidP="00536FA0">
      <w:pPr>
        <w:numPr>
          <w:ilvl w:val="0"/>
          <w:numId w:val="12"/>
        </w:numPr>
        <w:rPr>
          <w:lang w:val="en-MY"/>
        </w:rPr>
      </w:pPr>
      <w:r w:rsidRPr="00536FA0">
        <w:rPr>
          <w:b/>
          <w:bCs/>
          <w:lang w:val="en-MY"/>
        </w:rPr>
        <w:t>Homepage:</w:t>
      </w:r>
      <w:r w:rsidRPr="00536FA0">
        <w:rPr>
          <w:lang w:val="en-MY"/>
        </w:rPr>
        <w:t xml:space="preserve"> The entry point for users, featuring a hero section, featured products, and navigation to other sections.</w:t>
      </w:r>
    </w:p>
    <w:p w14:paraId="1A7221F6" w14:textId="77777777" w:rsidR="00536FA0" w:rsidRPr="00536FA0" w:rsidRDefault="00536FA0" w:rsidP="00536FA0">
      <w:pPr>
        <w:numPr>
          <w:ilvl w:val="0"/>
          <w:numId w:val="12"/>
        </w:numPr>
        <w:rPr>
          <w:lang w:val="en-MY"/>
        </w:rPr>
      </w:pPr>
      <w:r w:rsidRPr="00536FA0">
        <w:rPr>
          <w:b/>
          <w:bCs/>
          <w:lang w:val="en-MY"/>
        </w:rPr>
        <w:t>Product Listing Page:</w:t>
      </w:r>
      <w:r w:rsidRPr="00536FA0">
        <w:rPr>
          <w:lang w:val="en-MY"/>
        </w:rPr>
        <w:t xml:space="preserve"> Displays a grid of products with filters and sort options.</w:t>
      </w:r>
    </w:p>
    <w:p w14:paraId="278D9F74" w14:textId="77777777" w:rsidR="00536FA0" w:rsidRPr="00536FA0" w:rsidRDefault="00536FA0" w:rsidP="00536FA0">
      <w:pPr>
        <w:numPr>
          <w:ilvl w:val="0"/>
          <w:numId w:val="12"/>
        </w:numPr>
        <w:rPr>
          <w:lang w:val="en-MY"/>
        </w:rPr>
      </w:pPr>
      <w:r w:rsidRPr="00536FA0">
        <w:rPr>
          <w:b/>
          <w:bCs/>
          <w:lang w:val="en-MY"/>
        </w:rPr>
        <w:t>Product Detail Page:</w:t>
      </w:r>
      <w:r w:rsidRPr="00536FA0">
        <w:rPr>
          <w:lang w:val="en-MY"/>
        </w:rPr>
        <w:t xml:space="preserve"> Provides in-depth information about a product, including images, descriptions, artisan stories, and customer reviews.</w:t>
      </w:r>
    </w:p>
    <w:p w14:paraId="7F2AEABF" w14:textId="77777777" w:rsidR="00536FA0" w:rsidRPr="00536FA0" w:rsidRDefault="00536FA0" w:rsidP="00536FA0">
      <w:pPr>
        <w:numPr>
          <w:ilvl w:val="0"/>
          <w:numId w:val="12"/>
        </w:numPr>
        <w:rPr>
          <w:lang w:val="en-MY"/>
        </w:rPr>
      </w:pPr>
      <w:r w:rsidRPr="00536FA0">
        <w:rPr>
          <w:b/>
          <w:bCs/>
          <w:lang w:val="en-MY"/>
        </w:rPr>
        <w:lastRenderedPageBreak/>
        <w:t>Artisan Profile Page:</w:t>
      </w:r>
      <w:r w:rsidRPr="00536FA0">
        <w:rPr>
          <w:lang w:val="en-MY"/>
        </w:rPr>
        <w:t xml:space="preserve"> Offers a detailed bio and story of the artisan, along with their featured products.</w:t>
      </w:r>
    </w:p>
    <w:p w14:paraId="2C7C97C6" w14:textId="77777777" w:rsidR="00536FA0" w:rsidRPr="00536FA0" w:rsidRDefault="00536FA0" w:rsidP="00536FA0">
      <w:pPr>
        <w:numPr>
          <w:ilvl w:val="0"/>
          <w:numId w:val="12"/>
        </w:numPr>
        <w:rPr>
          <w:lang w:val="en-MY"/>
        </w:rPr>
      </w:pPr>
      <w:r w:rsidRPr="00536FA0">
        <w:rPr>
          <w:b/>
          <w:bCs/>
          <w:lang w:val="en-MY"/>
        </w:rPr>
        <w:t>Cart Page:</w:t>
      </w:r>
      <w:r w:rsidRPr="00536FA0">
        <w:rPr>
          <w:lang w:val="en-MY"/>
        </w:rPr>
        <w:t xml:space="preserve"> Allows users to review their selected items and proceed to checkout.</w:t>
      </w:r>
    </w:p>
    <w:p w14:paraId="42D76078" w14:textId="77777777" w:rsidR="00536FA0" w:rsidRPr="00536FA0" w:rsidRDefault="00536FA0" w:rsidP="00536FA0">
      <w:pPr>
        <w:numPr>
          <w:ilvl w:val="0"/>
          <w:numId w:val="12"/>
        </w:numPr>
        <w:rPr>
          <w:lang w:val="en-MY"/>
        </w:rPr>
      </w:pPr>
      <w:r w:rsidRPr="00536FA0">
        <w:rPr>
          <w:b/>
          <w:bCs/>
          <w:lang w:val="en-MY"/>
        </w:rPr>
        <w:t>Checkout Page:</w:t>
      </w:r>
      <w:r w:rsidRPr="00536FA0">
        <w:rPr>
          <w:lang w:val="en-MY"/>
        </w:rPr>
        <w:t xml:space="preserve"> Where users enter their shipping and payment information to complete the purchase.</w:t>
      </w:r>
    </w:p>
    <w:p w14:paraId="5B9CB7C1" w14:textId="77777777" w:rsidR="00536FA0" w:rsidRPr="00536FA0" w:rsidRDefault="00536FA0" w:rsidP="00536FA0">
      <w:pPr>
        <w:rPr>
          <w:lang w:val="en-MY"/>
        </w:rPr>
      </w:pPr>
      <w:r w:rsidRPr="00536FA0">
        <w:rPr>
          <w:b/>
          <w:bCs/>
          <w:lang w:val="en-MY"/>
        </w:rPr>
        <w:t>Supporting Pages:</w:t>
      </w:r>
    </w:p>
    <w:p w14:paraId="264250FD" w14:textId="77777777" w:rsidR="00536FA0" w:rsidRPr="00536FA0" w:rsidRDefault="00536FA0" w:rsidP="00536FA0">
      <w:pPr>
        <w:numPr>
          <w:ilvl w:val="0"/>
          <w:numId w:val="13"/>
        </w:numPr>
        <w:rPr>
          <w:lang w:val="en-MY"/>
        </w:rPr>
      </w:pPr>
      <w:r w:rsidRPr="00536FA0">
        <w:rPr>
          <w:b/>
          <w:bCs/>
          <w:lang w:val="en-MY"/>
        </w:rPr>
        <w:t>About Us:</w:t>
      </w:r>
      <w:r w:rsidRPr="00536FA0">
        <w:rPr>
          <w:lang w:val="en-MY"/>
        </w:rPr>
        <w:t xml:space="preserve"> Information about the platform, its mission, and values.</w:t>
      </w:r>
    </w:p>
    <w:p w14:paraId="5929C6A3" w14:textId="77777777" w:rsidR="00536FA0" w:rsidRPr="00536FA0" w:rsidRDefault="00536FA0" w:rsidP="00536FA0">
      <w:pPr>
        <w:numPr>
          <w:ilvl w:val="0"/>
          <w:numId w:val="13"/>
        </w:numPr>
        <w:rPr>
          <w:lang w:val="en-MY"/>
        </w:rPr>
      </w:pPr>
      <w:r w:rsidRPr="00536FA0">
        <w:rPr>
          <w:b/>
          <w:bCs/>
          <w:lang w:val="en-MY"/>
        </w:rPr>
        <w:t>Contact Us:</w:t>
      </w:r>
      <w:r w:rsidRPr="00536FA0">
        <w:rPr>
          <w:lang w:val="en-MY"/>
        </w:rPr>
        <w:t xml:space="preserve"> Ways to get in touch with customer support or the platform team.</w:t>
      </w:r>
    </w:p>
    <w:p w14:paraId="32B6350E" w14:textId="77777777" w:rsidR="00536FA0" w:rsidRPr="00536FA0" w:rsidRDefault="00536FA0" w:rsidP="00536FA0">
      <w:pPr>
        <w:numPr>
          <w:ilvl w:val="0"/>
          <w:numId w:val="13"/>
        </w:numPr>
        <w:rPr>
          <w:lang w:val="en-MY"/>
        </w:rPr>
      </w:pPr>
      <w:r w:rsidRPr="00536FA0">
        <w:rPr>
          <w:b/>
          <w:bCs/>
          <w:lang w:val="en-MY"/>
        </w:rPr>
        <w:t>FAQ:</w:t>
      </w:r>
      <w:r w:rsidRPr="00536FA0">
        <w:rPr>
          <w:lang w:val="en-MY"/>
        </w:rPr>
        <w:t xml:space="preserve"> Frequently asked questions to help users navigate the platform and understand its features.</w:t>
      </w:r>
    </w:p>
    <w:p w14:paraId="131E2BC3" w14:textId="77777777" w:rsidR="00536FA0" w:rsidRPr="00536FA0" w:rsidRDefault="00536FA0" w:rsidP="00536FA0">
      <w:pPr>
        <w:numPr>
          <w:ilvl w:val="0"/>
          <w:numId w:val="13"/>
        </w:numPr>
        <w:rPr>
          <w:lang w:val="en-MY"/>
        </w:rPr>
      </w:pPr>
      <w:r w:rsidRPr="00536FA0">
        <w:rPr>
          <w:b/>
          <w:bCs/>
          <w:lang w:val="en-MY"/>
        </w:rPr>
        <w:t>Privacy Policy:</w:t>
      </w:r>
      <w:r w:rsidRPr="00536FA0">
        <w:rPr>
          <w:lang w:val="en-MY"/>
        </w:rPr>
        <w:t xml:space="preserve"> Details on how user data is handled and protected.</w:t>
      </w:r>
    </w:p>
    <w:p w14:paraId="07818ADF" w14:textId="77777777" w:rsidR="00536FA0" w:rsidRPr="00536FA0" w:rsidRDefault="00536FA0" w:rsidP="00536FA0">
      <w:pPr>
        <w:numPr>
          <w:ilvl w:val="0"/>
          <w:numId w:val="13"/>
        </w:numPr>
        <w:rPr>
          <w:lang w:val="en-MY"/>
        </w:rPr>
      </w:pPr>
      <w:r w:rsidRPr="00536FA0">
        <w:rPr>
          <w:b/>
          <w:bCs/>
          <w:lang w:val="en-MY"/>
        </w:rPr>
        <w:t>Terms of Service:</w:t>
      </w:r>
      <w:r w:rsidRPr="00536FA0">
        <w:rPr>
          <w:lang w:val="en-MY"/>
        </w:rPr>
        <w:t xml:space="preserve"> Legal terms and conditions for using the platform.</w:t>
      </w:r>
    </w:p>
    <w:p w14:paraId="0FB934E0" w14:textId="77777777" w:rsidR="00536FA0" w:rsidRPr="00536FA0" w:rsidRDefault="00536FA0" w:rsidP="00536FA0">
      <w:pPr>
        <w:numPr>
          <w:ilvl w:val="0"/>
          <w:numId w:val="13"/>
        </w:numPr>
        <w:rPr>
          <w:lang w:val="en-MY"/>
        </w:rPr>
      </w:pPr>
      <w:r w:rsidRPr="00536FA0">
        <w:rPr>
          <w:b/>
          <w:bCs/>
          <w:lang w:val="en-MY"/>
        </w:rPr>
        <w:t>Search Results:</w:t>
      </w:r>
      <w:r w:rsidRPr="00536FA0">
        <w:rPr>
          <w:lang w:val="en-MY"/>
        </w:rPr>
        <w:t xml:space="preserve"> Page displaying search query results with relevant products.</w:t>
      </w:r>
    </w:p>
    <w:p w14:paraId="4F2E4120" w14:textId="77777777" w:rsidR="00536FA0" w:rsidRPr="00536FA0" w:rsidRDefault="00536FA0" w:rsidP="00536FA0">
      <w:pPr>
        <w:numPr>
          <w:ilvl w:val="0"/>
          <w:numId w:val="13"/>
        </w:numPr>
        <w:rPr>
          <w:lang w:val="en-MY"/>
        </w:rPr>
      </w:pPr>
      <w:r w:rsidRPr="00536FA0">
        <w:rPr>
          <w:b/>
          <w:bCs/>
          <w:lang w:val="en-MY"/>
        </w:rPr>
        <w:t>Order Confirmation:</w:t>
      </w:r>
      <w:r w:rsidRPr="00536FA0">
        <w:rPr>
          <w:lang w:val="en-MY"/>
        </w:rPr>
        <w:t xml:space="preserve"> Page confirming the successful placement of an order.</w:t>
      </w:r>
    </w:p>
    <w:p w14:paraId="3C855AF7" w14:textId="77777777" w:rsidR="00536FA0" w:rsidRPr="00536FA0" w:rsidRDefault="00536FA0" w:rsidP="00536FA0">
      <w:pPr>
        <w:numPr>
          <w:ilvl w:val="0"/>
          <w:numId w:val="13"/>
        </w:numPr>
        <w:rPr>
          <w:lang w:val="en-MY"/>
        </w:rPr>
      </w:pPr>
      <w:r w:rsidRPr="00536FA0">
        <w:rPr>
          <w:b/>
          <w:bCs/>
          <w:lang w:val="en-MY"/>
        </w:rPr>
        <w:t>User Account:</w:t>
      </w:r>
      <w:r w:rsidRPr="00536FA0">
        <w:rPr>
          <w:lang w:val="en-MY"/>
        </w:rPr>
        <w:t xml:space="preserve"> Page for users to manage their profiles, view order history, and update preferences.</w:t>
      </w:r>
    </w:p>
    <w:p w14:paraId="58AF4D77" w14:textId="77777777" w:rsidR="002A298B" w:rsidRDefault="002A298B" w:rsidP="007103A5">
      <w:pPr>
        <w:rPr>
          <w:i/>
          <w:iCs/>
        </w:rPr>
      </w:pPr>
    </w:p>
    <w:p w14:paraId="4D417FB6" w14:textId="77777777" w:rsidR="007103A5" w:rsidRPr="007103A5" w:rsidRDefault="007103A5" w:rsidP="007103A5"/>
    <w:p w14:paraId="20B90B2D" w14:textId="17559010" w:rsidR="007103A5" w:rsidRDefault="007103A5" w:rsidP="007103A5">
      <w:pPr>
        <w:rPr>
          <w:b/>
          <w:bCs/>
        </w:rPr>
      </w:pPr>
      <w:r w:rsidRPr="007103A5">
        <w:rPr>
          <w:b/>
          <w:bCs/>
        </w:rPr>
        <w:t xml:space="preserve">Step 3: </w:t>
      </w:r>
      <w:r w:rsidR="00BF477D">
        <w:rPr>
          <w:b/>
          <w:bCs/>
        </w:rPr>
        <w:t>Group pages by purpose</w:t>
      </w:r>
    </w:p>
    <w:p w14:paraId="102DF8B2" w14:textId="0907CE8E" w:rsidR="007103A5" w:rsidRDefault="007103A5" w:rsidP="007103A5">
      <w:pPr>
        <w:rPr>
          <w:i/>
          <w:iCs/>
        </w:rPr>
      </w:pPr>
      <w:r w:rsidRPr="007103A5">
        <w:rPr>
          <w:i/>
          <w:iCs/>
        </w:rPr>
        <w:t>(</w:t>
      </w:r>
      <w:r w:rsidR="00BF477D">
        <w:rPr>
          <w:i/>
          <w:iCs/>
        </w:rPr>
        <w:t>Create group pages based on content categories or navigation items, such as Order and Checkout, Help &amp; Info</w:t>
      </w:r>
      <w:r w:rsidR="005D7218">
        <w:rPr>
          <w:i/>
          <w:iCs/>
        </w:rPr>
        <w:t>.</w:t>
      </w:r>
      <w:r w:rsidRPr="007103A5">
        <w:rPr>
          <w:i/>
          <w:iCs/>
        </w:rPr>
        <w:t>)</w:t>
      </w:r>
    </w:p>
    <w:p w14:paraId="367E262A" w14:textId="77777777" w:rsidR="00101E50" w:rsidRPr="00101E50" w:rsidRDefault="00101E50" w:rsidP="00101E50">
      <w:pPr>
        <w:rPr>
          <w:lang w:val="en-MY"/>
        </w:rPr>
      </w:pPr>
      <w:r w:rsidRPr="00101E50">
        <w:rPr>
          <w:b/>
          <w:bCs/>
          <w:lang w:val="en-MY"/>
        </w:rPr>
        <w:t>Group 1: Product Discovery and Purchase</w:t>
      </w:r>
    </w:p>
    <w:p w14:paraId="208AEC35" w14:textId="77777777" w:rsidR="00101E50" w:rsidRPr="00101E50" w:rsidRDefault="00101E50" w:rsidP="00101E50">
      <w:pPr>
        <w:numPr>
          <w:ilvl w:val="0"/>
          <w:numId w:val="14"/>
        </w:numPr>
        <w:rPr>
          <w:lang w:val="en-MY"/>
        </w:rPr>
      </w:pPr>
      <w:r w:rsidRPr="00101E50">
        <w:rPr>
          <w:lang w:val="en-MY"/>
        </w:rPr>
        <w:t>Homepage</w:t>
      </w:r>
    </w:p>
    <w:p w14:paraId="0C9463A8" w14:textId="77777777" w:rsidR="00101E50" w:rsidRPr="00101E50" w:rsidRDefault="00101E50" w:rsidP="00101E50">
      <w:pPr>
        <w:numPr>
          <w:ilvl w:val="0"/>
          <w:numId w:val="14"/>
        </w:numPr>
        <w:rPr>
          <w:lang w:val="en-MY"/>
        </w:rPr>
      </w:pPr>
      <w:r w:rsidRPr="00101E50">
        <w:rPr>
          <w:lang w:val="en-MY"/>
        </w:rPr>
        <w:t>Product Listing Page</w:t>
      </w:r>
    </w:p>
    <w:p w14:paraId="33BFD290" w14:textId="77777777" w:rsidR="00101E50" w:rsidRPr="00101E50" w:rsidRDefault="00101E50" w:rsidP="00101E50">
      <w:pPr>
        <w:numPr>
          <w:ilvl w:val="0"/>
          <w:numId w:val="14"/>
        </w:numPr>
        <w:rPr>
          <w:lang w:val="en-MY"/>
        </w:rPr>
      </w:pPr>
      <w:r w:rsidRPr="00101E50">
        <w:rPr>
          <w:lang w:val="en-MY"/>
        </w:rPr>
        <w:t>Product Detail Page</w:t>
      </w:r>
    </w:p>
    <w:p w14:paraId="60FDB06F" w14:textId="77777777" w:rsidR="00101E50" w:rsidRPr="00101E50" w:rsidRDefault="00101E50" w:rsidP="00101E50">
      <w:pPr>
        <w:numPr>
          <w:ilvl w:val="0"/>
          <w:numId w:val="14"/>
        </w:numPr>
        <w:rPr>
          <w:lang w:val="en-MY"/>
        </w:rPr>
      </w:pPr>
      <w:r w:rsidRPr="00101E50">
        <w:rPr>
          <w:lang w:val="en-MY"/>
        </w:rPr>
        <w:t>Artisan Profile Page</w:t>
      </w:r>
    </w:p>
    <w:p w14:paraId="7F666F28" w14:textId="77777777" w:rsidR="00101E50" w:rsidRPr="00101E50" w:rsidRDefault="00101E50" w:rsidP="00101E50">
      <w:pPr>
        <w:numPr>
          <w:ilvl w:val="0"/>
          <w:numId w:val="14"/>
        </w:numPr>
        <w:rPr>
          <w:lang w:val="en-MY"/>
        </w:rPr>
      </w:pPr>
      <w:r w:rsidRPr="00101E50">
        <w:rPr>
          <w:lang w:val="en-MY"/>
        </w:rPr>
        <w:t>Cart Page</w:t>
      </w:r>
    </w:p>
    <w:p w14:paraId="17C353C2" w14:textId="77777777" w:rsidR="00101E50" w:rsidRPr="00101E50" w:rsidRDefault="00101E50" w:rsidP="00101E50">
      <w:pPr>
        <w:numPr>
          <w:ilvl w:val="0"/>
          <w:numId w:val="14"/>
        </w:numPr>
        <w:rPr>
          <w:lang w:val="en-MY"/>
        </w:rPr>
      </w:pPr>
      <w:r w:rsidRPr="00101E50">
        <w:rPr>
          <w:lang w:val="en-MY"/>
        </w:rPr>
        <w:t>Checkout Page</w:t>
      </w:r>
    </w:p>
    <w:p w14:paraId="3B7107A1" w14:textId="77777777" w:rsidR="00101E50" w:rsidRPr="00101E50" w:rsidRDefault="00101E50" w:rsidP="00101E50">
      <w:pPr>
        <w:numPr>
          <w:ilvl w:val="0"/>
          <w:numId w:val="14"/>
        </w:numPr>
        <w:rPr>
          <w:lang w:val="en-MY"/>
        </w:rPr>
      </w:pPr>
      <w:r w:rsidRPr="00101E50">
        <w:rPr>
          <w:lang w:val="en-MY"/>
        </w:rPr>
        <w:t>Search Results</w:t>
      </w:r>
    </w:p>
    <w:p w14:paraId="7A3E7045" w14:textId="77777777" w:rsidR="00101E50" w:rsidRPr="00101E50" w:rsidRDefault="00101E50" w:rsidP="00101E50">
      <w:pPr>
        <w:numPr>
          <w:ilvl w:val="0"/>
          <w:numId w:val="14"/>
        </w:numPr>
        <w:rPr>
          <w:lang w:val="en-MY"/>
        </w:rPr>
      </w:pPr>
      <w:r w:rsidRPr="00101E50">
        <w:rPr>
          <w:lang w:val="en-MY"/>
        </w:rPr>
        <w:t>Order Confirmation</w:t>
      </w:r>
    </w:p>
    <w:p w14:paraId="4865FD87" w14:textId="77777777" w:rsidR="00101E50" w:rsidRPr="00101E50" w:rsidRDefault="00101E50" w:rsidP="00101E50">
      <w:pPr>
        <w:rPr>
          <w:lang w:val="en-MY"/>
        </w:rPr>
      </w:pPr>
      <w:r w:rsidRPr="00101E50">
        <w:rPr>
          <w:b/>
          <w:bCs/>
          <w:lang w:val="en-MY"/>
        </w:rPr>
        <w:t>Group 2: User Account and Support</w:t>
      </w:r>
    </w:p>
    <w:p w14:paraId="0BBC04A1" w14:textId="77777777" w:rsidR="00101E50" w:rsidRPr="00101E50" w:rsidRDefault="00101E50" w:rsidP="00101E50">
      <w:pPr>
        <w:numPr>
          <w:ilvl w:val="0"/>
          <w:numId w:val="15"/>
        </w:numPr>
        <w:rPr>
          <w:lang w:val="en-MY"/>
        </w:rPr>
      </w:pPr>
      <w:r w:rsidRPr="00101E50">
        <w:rPr>
          <w:lang w:val="en-MY"/>
        </w:rPr>
        <w:t>User Account</w:t>
      </w:r>
    </w:p>
    <w:p w14:paraId="470A4D22" w14:textId="77777777" w:rsidR="00101E50" w:rsidRPr="00101E50" w:rsidRDefault="00101E50" w:rsidP="00101E50">
      <w:pPr>
        <w:numPr>
          <w:ilvl w:val="0"/>
          <w:numId w:val="15"/>
        </w:numPr>
        <w:rPr>
          <w:lang w:val="en-MY"/>
        </w:rPr>
      </w:pPr>
      <w:r w:rsidRPr="00101E50">
        <w:rPr>
          <w:lang w:val="en-MY"/>
        </w:rPr>
        <w:t>Contact Us</w:t>
      </w:r>
    </w:p>
    <w:p w14:paraId="713DF77A" w14:textId="77777777" w:rsidR="00101E50" w:rsidRPr="00101E50" w:rsidRDefault="00101E50" w:rsidP="00101E50">
      <w:pPr>
        <w:numPr>
          <w:ilvl w:val="0"/>
          <w:numId w:val="15"/>
        </w:numPr>
        <w:rPr>
          <w:lang w:val="en-MY"/>
        </w:rPr>
      </w:pPr>
      <w:r w:rsidRPr="00101E50">
        <w:rPr>
          <w:lang w:val="en-MY"/>
        </w:rPr>
        <w:t>FAQ</w:t>
      </w:r>
    </w:p>
    <w:p w14:paraId="714BF343" w14:textId="77777777" w:rsidR="00101E50" w:rsidRPr="00101E50" w:rsidRDefault="00101E50" w:rsidP="00101E50">
      <w:pPr>
        <w:numPr>
          <w:ilvl w:val="0"/>
          <w:numId w:val="15"/>
        </w:numPr>
        <w:rPr>
          <w:lang w:val="en-MY"/>
        </w:rPr>
      </w:pPr>
      <w:r w:rsidRPr="00101E50">
        <w:rPr>
          <w:lang w:val="en-MY"/>
        </w:rPr>
        <w:lastRenderedPageBreak/>
        <w:t>Privacy Policy</w:t>
      </w:r>
    </w:p>
    <w:p w14:paraId="09C03992" w14:textId="77777777" w:rsidR="00101E50" w:rsidRPr="00101E50" w:rsidRDefault="00101E50" w:rsidP="00101E50">
      <w:pPr>
        <w:numPr>
          <w:ilvl w:val="0"/>
          <w:numId w:val="15"/>
        </w:numPr>
        <w:rPr>
          <w:lang w:val="en-MY"/>
        </w:rPr>
      </w:pPr>
      <w:r w:rsidRPr="00101E50">
        <w:rPr>
          <w:lang w:val="en-MY"/>
        </w:rPr>
        <w:t>Terms of Service</w:t>
      </w:r>
    </w:p>
    <w:p w14:paraId="2E6D3CA1" w14:textId="77777777" w:rsidR="00101E50" w:rsidRPr="00101E50" w:rsidRDefault="00101E50" w:rsidP="00101E50">
      <w:pPr>
        <w:rPr>
          <w:lang w:val="en-MY"/>
        </w:rPr>
      </w:pPr>
      <w:r w:rsidRPr="00101E50">
        <w:rPr>
          <w:b/>
          <w:bCs/>
          <w:lang w:val="en-MY"/>
        </w:rPr>
        <w:t>Group 3: Platform Information</w:t>
      </w:r>
    </w:p>
    <w:p w14:paraId="2FBBB4DF" w14:textId="77777777" w:rsidR="00101E50" w:rsidRPr="00101E50" w:rsidRDefault="00101E50" w:rsidP="00101E50">
      <w:pPr>
        <w:numPr>
          <w:ilvl w:val="0"/>
          <w:numId w:val="16"/>
        </w:numPr>
        <w:rPr>
          <w:lang w:val="en-MY"/>
        </w:rPr>
      </w:pPr>
      <w:r w:rsidRPr="00101E50">
        <w:rPr>
          <w:lang w:val="en-MY"/>
        </w:rPr>
        <w:t>About Us</w:t>
      </w:r>
    </w:p>
    <w:p w14:paraId="5A0EA1EE" w14:textId="77777777" w:rsidR="007103A5" w:rsidRDefault="007103A5" w:rsidP="007103A5"/>
    <w:p w14:paraId="52F4C937" w14:textId="7024B6B8" w:rsidR="007103A5" w:rsidRDefault="007103A5" w:rsidP="007103A5">
      <w:pPr>
        <w:rPr>
          <w:b/>
          <w:bCs/>
        </w:rPr>
      </w:pPr>
      <w:r>
        <w:rPr>
          <w:b/>
          <w:bCs/>
        </w:rPr>
        <w:t xml:space="preserve">Step 4: </w:t>
      </w:r>
      <w:r w:rsidR="00BF477D">
        <w:rPr>
          <w:b/>
          <w:bCs/>
        </w:rPr>
        <w:t>Create a sitemap</w:t>
      </w:r>
    </w:p>
    <w:p w14:paraId="2082C97D" w14:textId="2F272375" w:rsidR="0089395C" w:rsidRPr="0089395C" w:rsidRDefault="0089395C" w:rsidP="007103A5">
      <w:pPr>
        <w:rPr>
          <w:i/>
          <w:iCs/>
        </w:rPr>
      </w:pPr>
      <w:r w:rsidRPr="0089395C">
        <w:rPr>
          <w:i/>
          <w:iCs/>
        </w:rPr>
        <w:t>(</w:t>
      </w:r>
      <w:r w:rsidR="00BF477D">
        <w:rPr>
          <w:i/>
          <w:iCs/>
        </w:rPr>
        <w:t>Create a clean and scannable sitemap.)</w:t>
      </w:r>
    </w:p>
    <w:p w14:paraId="50F52370" w14:textId="77777777" w:rsidR="00101E50" w:rsidRDefault="00101E50" w:rsidP="00101E50">
      <w:r>
        <w:t>ArtisanCrafts Platform Sitemap</w:t>
      </w:r>
    </w:p>
    <w:p w14:paraId="675D6942" w14:textId="77777777" w:rsidR="00101E50" w:rsidRDefault="00101E50" w:rsidP="00101E50"/>
    <w:p w14:paraId="059C068F" w14:textId="77777777" w:rsidR="00101E50" w:rsidRDefault="00101E50" w:rsidP="00101E50">
      <w:r>
        <w:t>Homepage</w:t>
      </w:r>
    </w:p>
    <w:p w14:paraId="4DB45FE9" w14:textId="77777777" w:rsidR="00101E50" w:rsidRDefault="00101E50" w:rsidP="00101E50">
      <w:r>
        <w:t>│</w:t>
      </w:r>
    </w:p>
    <w:p w14:paraId="1BD03DD2" w14:textId="77777777" w:rsidR="00101E50" w:rsidRDefault="00101E50" w:rsidP="00101E50">
      <w:r>
        <w:t>├── Product Discovery and Purchase</w:t>
      </w:r>
    </w:p>
    <w:p w14:paraId="1EE06267" w14:textId="77777777" w:rsidR="00101E50" w:rsidRDefault="00101E50" w:rsidP="00101E50">
      <w:r>
        <w:t>│   ├── Product Listing Page</w:t>
      </w:r>
    </w:p>
    <w:p w14:paraId="212BDD57" w14:textId="77777777" w:rsidR="00101E50" w:rsidRDefault="00101E50" w:rsidP="00101E50">
      <w:r>
        <w:t>│   │   ├── Product Detail Page</w:t>
      </w:r>
    </w:p>
    <w:p w14:paraId="2AD716DE" w14:textId="77777777" w:rsidR="00101E50" w:rsidRDefault="00101E50" w:rsidP="00101E50">
      <w:r>
        <w:t>│   │   │   └── Artisan Profile Page</w:t>
      </w:r>
    </w:p>
    <w:p w14:paraId="18950856" w14:textId="77777777" w:rsidR="00101E50" w:rsidRDefault="00101E50" w:rsidP="00101E50">
      <w:r>
        <w:t>│   ├── Cart Page</w:t>
      </w:r>
    </w:p>
    <w:p w14:paraId="286D7BDF" w14:textId="77777777" w:rsidR="00101E50" w:rsidRDefault="00101E50" w:rsidP="00101E50">
      <w:r>
        <w:t>│   ├── Checkout Page</w:t>
      </w:r>
    </w:p>
    <w:p w14:paraId="0B35EF6F" w14:textId="77777777" w:rsidR="00101E50" w:rsidRDefault="00101E50" w:rsidP="00101E50">
      <w:r>
        <w:t>│   ├── Search Results</w:t>
      </w:r>
    </w:p>
    <w:p w14:paraId="2F2F2B80" w14:textId="77777777" w:rsidR="00101E50" w:rsidRDefault="00101E50" w:rsidP="00101E50">
      <w:r>
        <w:t>│   └── Order Confirmation</w:t>
      </w:r>
    </w:p>
    <w:p w14:paraId="3FA48D7D" w14:textId="77777777" w:rsidR="00101E50" w:rsidRDefault="00101E50" w:rsidP="00101E50">
      <w:r>
        <w:t>│</w:t>
      </w:r>
    </w:p>
    <w:p w14:paraId="26D4D2E6" w14:textId="77777777" w:rsidR="00101E50" w:rsidRDefault="00101E50" w:rsidP="00101E50">
      <w:r>
        <w:t>├── User Account and Support</w:t>
      </w:r>
    </w:p>
    <w:p w14:paraId="4DAB76E7" w14:textId="77777777" w:rsidR="00101E50" w:rsidRDefault="00101E50" w:rsidP="00101E50">
      <w:r>
        <w:t>│   ├── User Account</w:t>
      </w:r>
    </w:p>
    <w:p w14:paraId="45FD6258" w14:textId="77777777" w:rsidR="00101E50" w:rsidRDefault="00101E50" w:rsidP="00101E50">
      <w:r>
        <w:t>│   ├── Contact Us</w:t>
      </w:r>
    </w:p>
    <w:p w14:paraId="24B2AF6C" w14:textId="77777777" w:rsidR="00101E50" w:rsidRDefault="00101E50" w:rsidP="00101E50">
      <w:r>
        <w:t>│   ├── FAQ</w:t>
      </w:r>
    </w:p>
    <w:p w14:paraId="760099D3" w14:textId="77777777" w:rsidR="00101E50" w:rsidRDefault="00101E50" w:rsidP="00101E50">
      <w:r>
        <w:t>│   ├── Privacy Policy</w:t>
      </w:r>
    </w:p>
    <w:p w14:paraId="101A1A75" w14:textId="77777777" w:rsidR="00101E50" w:rsidRDefault="00101E50" w:rsidP="00101E50">
      <w:r>
        <w:t>│   └── Terms of Service</w:t>
      </w:r>
    </w:p>
    <w:p w14:paraId="5475B612" w14:textId="77777777" w:rsidR="00101E50" w:rsidRDefault="00101E50" w:rsidP="00101E50">
      <w:r>
        <w:t>│</w:t>
      </w:r>
    </w:p>
    <w:p w14:paraId="42D6B9E3" w14:textId="77777777" w:rsidR="00101E50" w:rsidRDefault="00101E50" w:rsidP="00101E50">
      <w:r>
        <w:t>└── Platform Information</w:t>
      </w:r>
    </w:p>
    <w:p w14:paraId="12EB2025" w14:textId="00D0945A" w:rsidR="007103A5" w:rsidRDefault="00101E50" w:rsidP="00101E50">
      <w:r>
        <w:t xml:space="preserve">    └── About Us</w:t>
      </w:r>
    </w:p>
    <w:p w14:paraId="4424D502" w14:textId="77777777" w:rsidR="00101E50" w:rsidRDefault="00101E50" w:rsidP="00BF477D">
      <w:pPr>
        <w:rPr>
          <w:b/>
          <w:bCs/>
        </w:rPr>
      </w:pPr>
    </w:p>
    <w:p w14:paraId="183E5EEE" w14:textId="77777777" w:rsidR="00101E50" w:rsidRDefault="00101E50" w:rsidP="00BF477D">
      <w:pPr>
        <w:rPr>
          <w:b/>
          <w:bCs/>
        </w:rPr>
      </w:pPr>
    </w:p>
    <w:p w14:paraId="121208D2" w14:textId="77777777" w:rsidR="00101E50" w:rsidRDefault="00101E50" w:rsidP="00BF477D">
      <w:pPr>
        <w:rPr>
          <w:b/>
          <w:bCs/>
        </w:rPr>
      </w:pPr>
    </w:p>
    <w:p w14:paraId="7D3BADEA" w14:textId="15CDC52D" w:rsidR="00BF477D" w:rsidRDefault="00BF477D" w:rsidP="00BF477D">
      <w:pPr>
        <w:rPr>
          <w:b/>
          <w:bCs/>
        </w:rPr>
      </w:pPr>
      <w:r>
        <w:rPr>
          <w:b/>
          <w:bCs/>
        </w:rPr>
        <w:lastRenderedPageBreak/>
        <w:t>Step 5: Annotate and refine (Optional)</w:t>
      </w:r>
    </w:p>
    <w:p w14:paraId="386D6F4C" w14:textId="6698D414" w:rsidR="00BF477D" w:rsidRPr="0089395C" w:rsidRDefault="00BF477D" w:rsidP="00BF477D">
      <w:pPr>
        <w:rPr>
          <w:i/>
          <w:iCs/>
        </w:rPr>
      </w:pPr>
      <w:r w:rsidRPr="0089395C">
        <w:rPr>
          <w:i/>
          <w:iCs/>
        </w:rPr>
        <w:t>(</w:t>
      </w:r>
      <w:r>
        <w:rPr>
          <w:i/>
          <w:iCs/>
        </w:rPr>
        <w:t>Add notes beside nodes and screens.)</w:t>
      </w:r>
    </w:p>
    <w:p w14:paraId="1E7FE04A" w14:textId="77777777" w:rsidR="00101E50" w:rsidRPr="00101E50" w:rsidRDefault="00101E50" w:rsidP="00101E50">
      <w:pPr>
        <w:rPr>
          <w:lang w:val="en-MY"/>
        </w:rPr>
      </w:pPr>
      <w:r w:rsidRPr="00101E50">
        <w:rPr>
          <w:b/>
          <w:bCs/>
          <w:lang w:val="en-MY"/>
        </w:rPr>
        <w:t>Annotations:</w:t>
      </w:r>
    </w:p>
    <w:p w14:paraId="2ACC2869" w14:textId="77777777" w:rsidR="00101E50" w:rsidRPr="00101E50" w:rsidRDefault="00101E50" w:rsidP="00101E50">
      <w:pPr>
        <w:numPr>
          <w:ilvl w:val="0"/>
          <w:numId w:val="17"/>
        </w:numPr>
        <w:rPr>
          <w:lang w:val="en-MY"/>
        </w:rPr>
      </w:pPr>
      <w:r w:rsidRPr="00101E50">
        <w:rPr>
          <w:b/>
          <w:bCs/>
          <w:lang w:val="en-MY"/>
        </w:rPr>
        <w:t>Homepage:</w:t>
      </w:r>
    </w:p>
    <w:p w14:paraId="75372074"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introduce users to the platform and guide them to relevant sections.</w:t>
      </w:r>
    </w:p>
    <w:p w14:paraId="5EE4F9F3"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Hero image, featured products, navigation menu, and testimonials.</w:t>
      </w:r>
    </w:p>
    <w:p w14:paraId="1155CA34" w14:textId="77777777" w:rsidR="00101E50" w:rsidRPr="00101E50" w:rsidRDefault="00101E50" w:rsidP="00101E50">
      <w:pPr>
        <w:numPr>
          <w:ilvl w:val="0"/>
          <w:numId w:val="17"/>
        </w:numPr>
        <w:rPr>
          <w:lang w:val="en-MY"/>
        </w:rPr>
      </w:pPr>
      <w:r w:rsidRPr="00101E50">
        <w:rPr>
          <w:b/>
          <w:bCs/>
          <w:lang w:val="en-MY"/>
        </w:rPr>
        <w:t>Product Listing Page:</w:t>
      </w:r>
    </w:p>
    <w:p w14:paraId="233AE816"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display a curated list of products based on user filters and preferences.</w:t>
      </w:r>
    </w:p>
    <w:p w14:paraId="25E65A80"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Product grid, filter options, sort options, and pagination.</w:t>
      </w:r>
    </w:p>
    <w:p w14:paraId="112AB76C" w14:textId="77777777" w:rsidR="00101E50" w:rsidRPr="00101E50" w:rsidRDefault="00101E50" w:rsidP="00101E50">
      <w:pPr>
        <w:numPr>
          <w:ilvl w:val="0"/>
          <w:numId w:val="17"/>
        </w:numPr>
        <w:rPr>
          <w:lang w:val="en-MY"/>
        </w:rPr>
      </w:pPr>
      <w:r w:rsidRPr="00101E50">
        <w:rPr>
          <w:b/>
          <w:bCs/>
          <w:lang w:val="en-MY"/>
        </w:rPr>
        <w:t>Product Detail Page:</w:t>
      </w:r>
    </w:p>
    <w:p w14:paraId="2ECB5253"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provide comprehensive information about a product, including its story and reviews.</w:t>
      </w:r>
    </w:p>
    <w:p w14:paraId="4921F472"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High-quality images, detailed description, artisan story, customer reviews, and add-to-cart button.</w:t>
      </w:r>
    </w:p>
    <w:p w14:paraId="36AB9F64" w14:textId="77777777" w:rsidR="00101E50" w:rsidRPr="00101E50" w:rsidRDefault="00101E50" w:rsidP="00101E50">
      <w:pPr>
        <w:numPr>
          <w:ilvl w:val="0"/>
          <w:numId w:val="17"/>
        </w:numPr>
        <w:rPr>
          <w:lang w:val="en-MY"/>
        </w:rPr>
      </w:pPr>
      <w:r w:rsidRPr="00101E50">
        <w:rPr>
          <w:b/>
          <w:bCs/>
          <w:lang w:val="en-MY"/>
        </w:rPr>
        <w:t>Artisan Profile Page:</w:t>
      </w:r>
    </w:p>
    <w:p w14:paraId="710EA155"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offer insights into the artisan's background, practices, and featured products.</w:t>
      </w:r>
    </w:p>
    <w:p w14:paraId="59502A32"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Artisan bio, story, featured products, and social media links.</w:t>
      </w:r>
    </w:p>
    <w:p w14:paraId="736FA4CA" w14:textId="77777777" w:rsidR="00101E50" w:rsidRPr="00101E50" w:rsidRDefault="00101E50" w:rsidP="00101E50">
      <w:pPr>
        <w:numPr>
          <w:ilvl w:val="0"/>
          <w:numId w:val="17"/>
        </w:numPr>
        <w:rPr>
          <w:lang w:val="en-MY"/>
        </w:rPr>
      </w:pPr>
      <w:r w:rsidRPr="00101E50">
        <w:rPr>
          <w:b/>
          <w:bCs/>
          <w:lang w:val="en-MY"/>
        </w:rPr>
        <w:t>Cart Page:</w:t>
      </w:r>
    </w:p>
    <w:p w14:paraId="1D11D76A"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allow users to review their selected items before proceeding to checkout.</w:t>
      </w:r>
    </w:p>
    <w:p w14:paraId="5081C510"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Cart summary, quantity adjustment, and proceed-to-checkout button.</w:t>
      </w:r>
    </w:p>
    <w:p w14:paraId="1D71E290" w14:textId="77777777" w:rsidR="00101E50" w:rsidRPr="00101E50" w:rsidRDefault="00101E50" w:rsidP="00101E50">
      <w:pPr>
        <w:numPr>
          <w:ilvl w:val="0"/>
          <w:numId w:val="17"/>
        </w:numPr>
        <w:rPr>
          <w:lang w:val="en-MY"/>
        </w:rPr>
      </w:pPr>
      <w:r w:rsidRPr="00101E50">
        <w:rPr>
          <w:b/>
          <w:bCs/>
          <w:lang w:val="en-MY"/>
        </w:rPr>
        <w:t>Checkout Page:</w:t>
      </w:r>
    </w:p>
    <w:p w14:paraId="350D696F"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facilitate the completion of the purchase with secure payment options.</w:t>
      </w:r>
    </w:p>
    <w:p w14:paraId="5E9286DD"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Shipping and payment information forms, order review, and confirmation button.</w:t>
      </w:r>
    </w:p>
    <w:p w14:paraId="364CA753" w14:textId="77777777" w:rsidR="00101E50" w:rsidRPr="00101E50" w:rsidRDefault="00101E50" w:rsidP="00101E50">
      <w:pPr>
        <w:numPr>
          <w:ilvl w:val="0"/>
          <w:numId w:val="17"/>
        </w:numPr>
        <w:rPr>
          <w:lang w:val="en-MY"/>
        </w:rPr>
      </w:pPr>
      <w:r w:rsidRPr="00101E50">
        <w:rPr>
          <w:b/>
          <w:bCs/>
          <w:lang w:val="en-MY"/>
        </w:rPr>
        <w:t>User Account:</w:t>
      </w:r>
    </w:p>
    <w:p w14:paraId="35BBE93B"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enable users to manage their profiles and view order history.</w:t>
      </w:r>
    </w:p>
    <w:p w14:paraId="04EF3A41"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Profile information, order history, and preference settings.</w:t>
      </w:r>
    </w:p>
    <w:p w14:paraId="689A7D78" w14:textId="77777777" w:rsidR="00101E50" w:rsidRPr="00101E50" w:rsidRDefault="00101E50" w:rsidP="00101E50">
      <w:pPr>
        <w:numPr>
          <w:ilvl w:val="0"/>
          <w:numId w:val="17"/>
        </w:numPr>
        <w:rPr>
          <w:lang w:val="en-MY"/>
        </w:rPr>
      </w:pPr>
      <w:r w:rsidRPr="00101E50">
        <w:rPr>
          <w:b/>
          <w:bCs/>
          <w:lang w:val="en-MY"/>
        </w:rPr>
        <w:t>Contact Us:</w:t>
      </w:r>
    </w:p>
    <w:p w14:paraId="09CC44BB"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provide users with ways to get in touch with customer support.</w:t>
      </w:r>
    </w:p>
    <w:p w14:paraId="7C756F21" w14:textId="77777777" w:rsidR="00101E50" w:rsidRPr="00101E50" w:rsidRDefault="00101E50" w:rsidP="00101E50">
      <w:pPr>
        <w:numPr>
          <w:ilvl w:val="1"/>
          <w:numId w:val="17"/>
        </w:numPr>
        <w:rPr>
          <w:lang w:val="en-MY"/>
        </w:rPr>
      </w:pPr>
      <w:r w:rsidRPr="00101E50">
        <w:rPr>
          <w:b/>
          <w:bCs/>
          <w:lang w:val="en-MY"/>
        </w:rPr>
        <w:lastRenderedPageBreak/>
        <w:t>Key Elements:</w:t>
      </w:r>
      <w:r w:rsidRPr="00101E50">
        <w:rPr>
          <w:lang w:val="en-MY"/>
        </w:rPr>
        <w:t xml:space="preserve"> Contact form, email address, and phone number.</w:t>
      </w:r>
    </w:p>
    <w:p w14:paraId="403543D8" w14:textId="77777777" w:rsidR="00101E50" w:rsidRPr="00101E50" w:rsidRDefault="00101E50" w:rsidP="00101E50">
      <w:pPr>
        <w:numPr>
          <w:ilvl w:val="0"/>
          <w:numId w:val="17"/>
        </w:numPr>
        <w:rPr>
          <w:lang w:val="en-MY"/>
        </w:rPr>
      </w:pPr>
      <w:r w:rsidRPr="00101E50">
        <w:rPr>
          <w:b/>
          <w:bCs/>
          <w:lang w:val="en-MY"/>
        </w:rPr>
        <w:t>FAQ:</w:t>
      </w:r>
    </w:p>
    <w:p w14:paraId="56787CE0"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address common questions and guide users through the platform.</w:t>
      </w:r>
    </w:p>
    <w:p w14:paraId="675B7B2F"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Categorized list of questions and answers.</w:t>
      </w:r>
    </w:p>
    <w:p w14:paraId="3B91A3CC" w14:textId="77777777" w:rsidR="00101E50" w:rsidRPr="00101E50" w:rsidRDefault="00101E50" w:rsidP="00101E50">
      <w:pPr>
        <w:numPr>
          <w:ilvl w:val="0"/>
          <w:numId w:val="17"/>
        </w:numPr>
        <w:rPr>
          <w:lang w:val="en-MY"/>
        </w:rPr>
      </w:pPr>
      <w:r w:rsidRPr="00101E50">
        <w:rPr>
          <w:b/>
          <w:bCs/>
          <w:lang w:val="en-MY"/>
        </w:rPr>
        <w:t>Privacy Policy:</w:t>
      </w:r>
    </w:p>
    <w:p w14:paraId="5D45AE43"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inform users about data handling and protection practices.</w:t>
      </w:r>
    </w:p>
    <w:p w14:paraId="553B226C"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Detailed explanation of data usage and user rights.</w:t>
      </w:r>
    </w:p>
    <w:p w14:paraId="58A45A28" w14:textId="77777777" w:rsidR="00101E50" w:rsidRPr="00101E50" w:rsidRDefault="00101E50" w:rsidP="00101E50">
      <w:pPr>
        <w:numPr>
          <w:ilvl w:val="0"/>
          <w:numId w:val="17"/>
        </w:numPr>
        <w:rPr>
          <w:lang w:val="en-MY"/>
        </w:rPr>
      </w:pPr>
      <w:r w:rsidRPr="00101E50">
        <w:rPr>
          <w:b/>
          <w:bCs/>
          <w:lang w:val="en-MY"/>
        </w:rPr>
        <w:t>Terms of Service:</w:t>
      </w:r>
    </w:p>
    <w:p w14:paraId="342390F7"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outline the legal terms and conditions for using the platform.</w:t>
      </w:r>
    </w:p>
    <w:p w14:paraId="537D24CD"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User agreements and platform policies.</w:t>
      </w:r>
    </w:p>
    <w:p w14:paraId="02F9BAD9" w14:textId="77777777" w:rsidR="00101E50" w:rsidRPr="00101E50" w:rsidRDefault="00101E50" w:rsidP="00101E50">
      <w:pPr>
        <w:numPr>
          <w:ilvl w:val="0"/>
          <w:numId w:val="17"/>
        </w:numPr>
        <w:rPr>
          <w:lang w:val="en-MY"/>
        </w:rPr>
      </w:pPr>
      <w:r w:rsidRPr="00101E50">
        <w:rPr>
          <w:b/>
          <w:bCs/>
          <w:lang w:val="en-MY"/>
        </w:rPr>
        <w:t>About Us:</w:t>
      </w:r>
    </w:p>
    <w:p w14:paraId="4181B94D" w14:textId="77777777" w:rsidR="00101E50" w:rsidRPr="00101E50" w:rsidRDefault="00101E50" w:rsidP="00101E50">
      <w:pPr>
        <w:numPr>
          <w:ilvl w:val="1"/>
          <w:numId w:val="17"/>
        </w:numPr>
        <w:rPr>
          <w:lang w:val="en-MY"/>
        </w:rPr>
      </w:pPr>
      <w:r w:rsidRPr="00101E50">
        <w:rPr>
          <w:b/>
          <w:bCs/>
          <w:lang w:val="en-MY"/>
        </w:rPr>
        <w:t>Purpose:</w:t>
      </w:r>
      <w:r w:rsidRPr="00101E50">
        <w:rPr>
          <w:lang w:val="en-MY"/>
        </w:rPr>
        <w:t xml:space="preserve"> To share the platform's mission, values, and background.</w:t>
      </w:r>
    </w:p>
    <w:p w14:paraId="28AE87BB" w14:textId="77777777" w:rsidR="00101E50" w:rsidRPr="00101E50" w:rsidRDefault="00101E50" w:rsidP="00101E50">
      <w:pPr>
        <w:numPr>
          <w:ilvl w:val="1"/>
          <w:numId w:val="17"/>
        </w:numPr>
        <w:rPr>
          <w:lang w:val="en-MY"/>
        </w:rPr>
      </w:pPr>
      <w:r w:rsidRPr="00101E50">
        <w:rPr>
          <w:b/>
          <w:bCs/>
          <w:lang w:val="en-MY"/>
        </w:rPr>
        <w:t>Key Elements:</w:t>
      </w:r>
      <w:r w:rsidRPr="00101E50">
        <w:rPr>
          <w:lang w:val="en-MY"/>
        </w:rPr>
        <w:t xml:space="preserve"> Company story, team introduction, and vision statement.</w:t>
      </w:r>
    </w:p>
    <w:p w14:paraId="4A99E9B9" w14:textId="77777777" w:rsidR="00101E50" w:rsidRPr="00101E50" w:rsidRDefault="00101E50" w:rsidP="00101E50">
      <w:pPr>
        <w:rPr>
          <w:lang w:val="en-MY"/>
        </w:rPr>
      </w:pPr>
      <w:r w:rsidRPr="00101E50">
        <w:rPr>
          <w:lang w:val="en-MY"/>
        </w:rPr>
        <w:t>This sitemap provides a clear and organized structure for the ArtisanCrafts platform, ensuring that all core and supporting pages are accounted for and grouped by their purpose.</w:t>
      </w:r>
    </w:p>
    <w:p w14:paraId="74A8AB28" w14:textId="77777777" w:rsidR="00BF477D" w:rsidRPr="007103A5" w:rsidRDefault="00BF477D" w:rsidP="00BF477D">
      <w:pPr>
        <w:rPr>
          <w:i/>
          <w:iCs/>
        </w:rPr>
      </w:pPr>
      <w:bookmarkStart w:id="0" w:name="_GoBack"/>
      <w:bookmarkEnd w:id="0"/>
    </w:p>
    <w:p w14:paraId="2DEB92F5" w14:textId="77777777" w:rsidR="007103A5" w:rsidRPr="007103A5" w:rsidRDefault="007103A5" w:rsidP="007103A5"/>
    <w:sectPr w:rsidR="007103A5" w:rsidRPr="007103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150057"/>
    <w:multiLevelType w:val="multilevel"/>
    <w:tmpl w:val="8336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94115C"/>
    <w:multiLevelType w:val="hybridMultilevel"/>
    <w:tmpl w:val="5FCA1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983A85"/>
    <w:multiLevelType w:val="multilevel"/>
    <w:tmpl w:val="7360BB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2612FF"/>
    <w:multiLevelType w:val="multilevel"/>
    <w:tmpl w:val="F740FF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8E3E16"/>
    <w:multiLevelType w:val="hybridMultilevel"/>
    <w:tmpl w:val="240894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FA6995"/>
    <w:multiLevelType w:val="multilevel"/>
    <w:tmpl w:val="6EDA2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A5D7850"/>
    <w:multiLevelType w:val="hybridMultilevel"/>
    <w:tmpl w:val="D832B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FA779F"/>
    <w:multiLevelType w:val="hybridMultilevel"/>
    <w:tmpl w:val="C578285C"/>
    <w:lvl w:ilvl="0" w:tplc="FBB84F2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DA0E35"/>
    <w:multiLevelType w:val="multilevel"/>
    <w:tmpl w:val="7FEE3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4833FA"/>
    <w:multiLevelType w:val="multilevel"/>
    <w:tmpl w:val="92600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947EDF"/>
    <w:multiLevelType w:val="multilevel"/>
    <w:tmpl w:val="0CBCE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E1B1D80"/>
    <w:multiLevelType w:val="multilevel"/>
    <w:tmpl w:val="DCDC5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1FE7B1F"/>
    <w:multiLevelType w:val="multilevel"/>
    <w:tmpl w:val="28E2A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2903C46"/>
    <w:multiLevelType w:val="multilevel"/>
    <w:tmpl w:val="FDEE5F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32B7C8B"/>
    <w:multiLevelType w:val="hybridMultilevel"/>
    <w:tmpl w:val="04B01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83C763E"/>
    <w:multiLevelType w:val="multilevel"/>
    <w:tmpl w:val="158E4C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96D0FCE"/>
    <w:multiLevelType w:val="multilevel"/>
    <w:tmpl w:val="1A70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9"/>
  </w:num>
  <w:num w:numId="4">
    <w:abstractNumId w:val="11"/>
  </w:num>
  <w:num w:numId="5">
    <w:abstractNumId w:val="8"/>
  </w:num>
  <w:num w:numId="6">
    <w:abstractNumId w:val="13"/>
  </w:num>
  <w:num w:numId="7">
    <w:abstractNumId w:val="14"/>
  </w:num>
  <w:num w:numId="8">
    <w:abstractNumId w:val="1"/>
  </w:num>
  <w:num w:numId="9">
    <w:abstractNumId w:val="7"/>
  </w:num>
  <w:num w:numId="10">
    <w:abstractNumId w:val="15"/>
  </w:num>
  <w:num w:numId="11">
    <w:abstractNumId w:val="0"/>
  </w:num>
  <w:num w:numId="12">
    <w:abstractNumId w:val="2"/>
  </w:num>
  <w:num w:numId="13">
    <w:abstractNumId w:val="12"/>
  </w:num>
  <w:num w:numId="14">
    <w:abstractNumId w:val="16"/>
  </w:num>
  <w:num w:numId="15">
    <w:abstractNumId w:val="10"/>
  </w:num>
  <w:num w:numId="16">
    <w:abstractNumId w:val="5"/>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NDQyMTQ1tzQyMzQ1NjVU0lEKTi0uzszPAykwNKsFAFpYidItAAAA"/>
  </w:docVars>
  <w:rsids>
    <w:rsidRoot w:val="0052462D"/>
    <w:rsid w:val="00026F2D"/>
    <w:rsid w:val="00096CAC"/>
    <w:rsid w:val="00101E50"/>
    <w:rsid w:val="001022B2"/>
    <w:rsid w:val="001649F6"/>
    <w:rsid w:val="00167F1A"/>
    <w:rsid w:val="002A298B"/>
    <w:rsid w:val="002F5453"/>
    <w:rsid w:val="00302B11"/>
    <w:rsid w:val="00305C98"/>
    <w:rsid w:val="003359E2"/>
    <w:rsid w:val="003D406D"/>
    <w:rsid w:val="0052462D"/>
    <w:rsid w:val="00536FA0"/>
    <w:rsid w:val="00557761"/>
    <w:rsid w:val="005853FC"/>
    <w:rsid w:val="005D7218"/>
    <w:rsid w:val="00687DF7"/>
    <w:rsid w:val="00690105"/>
    <w:rsid w:val="006F4BD4"/>
    <w:rsid w:val="007103A5"/>
    <w:rsid w:val="00772713"/>
    <w:rsid w:val="00845160"/>
    <w:rsid w:val="0089395C"/>
    <w:rsid w:val="00904FA0"/>
    <w:rsid w:val="0097063A"/>
    <w:rsid w:val="00A31B7E"/>
    <w:rsid w:val="00AD15D8"/>
    <w:rsid w:val="00AD1E64"/>
    <w:rsid w:val="00BE53F5"/>
    <w:rsid w:val="00BF477D"/>
    <w:rsid w:val="00C96D39"/>
    <w:rsid w:val="00D4007F"/>
    <w:rsid w:val="00D62963"/>
    <w:rsid w:val="00D862DD"/>
    <w:rsid w:val="00E3636D"/>
    <w:rsid w:val="00EB1C79"/>
    <w:rsid w:val="00EB2F75"/>
    <w:rsid w:val="00ED12BB"/>
    <w:rsid w:val="00F369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D08E7F"/>
  <w15:chartTrackingRefBased/>
  <w15:docId w15:val="{960BC302-9CFC-4DC0-A235-02883725CB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2462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52462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2462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2462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2462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2462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2462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2462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2462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62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52462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2462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2462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2462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246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246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246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2462D"/>
    <w:rPr>
      <w:rFonts w:eastAsiaTheme="majorEastAsia" w:cstheme="majorBidi"/>
      <w:color w:val="272727" w:themeColor="text1" w:themeTint="D8"/>
    </w:rPr>
  </w:style>
  <w:style w:type="paragraph" w:styleId="Title">
    <w:name w:val="Title"/>
    <w:basedOn w:val="Normal"/>
    <w:next w:val="Normal"/>
    <w:link w:val="TitleChar"/>
    <w:uiPriority w:val="10"/>
    <w:qFormat/>
    <w:rsid w:val="0052462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462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2462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246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2462D"/>
    <w:pPr>
      <w:spacing w:before="160"/>
      <w:jc w:val="center"/>
    </w:pPr>
    <w:rPr>
      <w:i/>
      <w:iCs/>
      <w:color w:val="404040" w:themeColor="text1" w:themeTint="BF"/>
    </w:rPr>
  </w:style>
  <w:style w:type="character" w:customStyle="1" w:styleId="QuoteChar">
    <w:name w:val="Quote Char"/>
    <w:basedOn w:val="DefaultParagraphFont"/>
    <w:link w:val="Quote"/>
    <w:uiPriority w:val="29"/>
    <w:rsid w:val="0052462D"/>
    <w:rPr>
      <w:i/>
      <w:iCs/>
      <w:color w:val="404040" w:themeColor="text1" w:themeTint="BF"/>
    </w:rPr>
  </w:style>
  <w:style w:type="paragraph" w:styleId="ListParagraph">
    <w:name w:val="List Paragraph"/>
    <w:basedOn w:val="Normal"/>
    <w:uiPriority w:val="34"/>
    <w:qFormat/>
    <w:rsid w:val="0052462D"/>
    <w:pPr>
      <w:ind w:left="720"/>
      <w:contextualSpacing/>
    </w:pPr>
  </w:style>
  <w:style w:type="character" w:styleId="IntenseEmphasis">
    <w:name w:val="Intense Emphasis"/>
    <w:basedOn w:val="DefaultParagraphFont"/>
    <w:uiPriority w:val="21"/>
    <w:qFormat/>
    <w:rsid w:val="0052462D"/>
    <w:rPr>
      <w:i/>
      <w:iCs/>
      <w:color w:val="0F4761" w:themeColor="accent1" w:themeShade="BF"/>
    </w:rPr>
  </w:style>
  <w:style w:type="paragraph" w:styleId="IntenseQuote">
    <w:name w:val="Intense Quote"/>
    <w:basedOn w:val="Normal"/>
    <w:next w:val="Normal"/>
    <w:link w:val="IntenseQuoteChar"/>
    <w:uiPriority w:val="30"/>
    <w:qFormat/>
    <w:rsid w:val="0052462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2462D"/>
    <w:rPr>
      <w:i/>
      <w:iCs/>
      <w:color w:val="0F4761" w:themeColor="accent1" w:themeShade="BF"/>
    </w:rPr>
  </w:style>
  <w:style w:type="character" w:styleId="IntenseReference">
    <w:name w:val="Intense Reference"/>
    <w:basedOn w:val="DefaultParagraphFont"/>
    <w:uiPriority w:val="32"/>
    <w:qFormat/>
    <w:rsid w:val="0052462D"/>
    <w:rPr>
      <w:b/>
      <w:bCs/>
      <w:smallCaps/>
      <w:color w:val="0F4761" w:themeColor="accent1" w:themeShade="BF"/>
      <w:spacing w:val="5"/>
    </w:rPr>
  </w:style>
  <w:style w:type="character" w:styleId="Emphasis">
    <w:name w:val="Emphasis"/>
    <w:basedOn w:val="DefaultParagraphFont"/>
    <w:uiPriority w:val="20"/>
    <w:qFormat/>
    <w:rsid w:val="0052462D"/>
    <w:rPr>
      <w:i/>
      <w:iCs/>
    </w:rPr>
  </w:style>
  <w:style w:type="table" w:styleId="TableGrid">
    <w:name w:val="Table Grid"/>
    <w:basedOn w:val="TableNormal"/>
    <w:uiPriority w:val="39"/>
    <w:rsid w:val="0052462D"/>
    <w:pPr>
      <w:spacing w:after="0" w:line="240" w:lineRule="auto"/>
    </w:pPr>
    <w:rPr>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414644">
      <w:bodyDiv w:val="1"/>
      <w:marLeft w:val="0"/>
      <w:marRight w:val="0"/>
      <w:marTop w:val="0"/>
      <w:marBottom w:val="0"/>
      <w:divBdr>
        <w:top w:val="none" w:sz="0" w:space="0" w:color="auto"/>
        <w:left w:val="none" w:sz="0" w:space="0" w:color="auto"/>
        <w:bottom w:val="none" w:sz="0" w:space="0" w:color="auto"/>
        <w:right w:val="none" w:sz="0" w:space="0" w:color="auto"/>
      </w:divBdr>
    </w:div>
    <w:div w:id="100537471">
      <w:bodyDiv w:val="1"/>
      <w:marLeft w:val="0"/>
      <w:marRight w:val="0"/>
      <w:marTop w:val="0"/>
      <w:marBottom w:val="0"/>
      <w:divBdr>
        <w:top w:val="none" w:sz="0" w:space="0" w:color="auto"/>
        <w:left w:val="none" w:sz="0" w:space="0" w:color="auto"/>
        <w:bottom w:val="none" w:sz="0" w:space="0" w:color="auto"/>
        <w:right w:val="none" w:sz="0" w:space="0" w:color="auto"/>
      </w:divBdr>
    </w:div>
    <w:div w:id="254020626">
      <w:bodyDiv w:val="1"/>
      <w:marLeft w:val="0"/>
      <w:marRight w:val="0"/>
      <w:marTop w:val="0"/>
      <w:marBottom w:val="0"/>
      <w:divBdr>
        <w:top w:val="none" w:sz="0" w:space="0" w:color="auto"/>
        <w:left w:val="none" w:sz="0" w:space="0" w:color="auto"/>
        <w:bottom w:val="none" w:sz="0" w:space="0" w:color="auto"/>
        <w:right w:val="none" w:sz="0" w:space="0" w:color="auto"/>
      </w:divBdr>
    </w:div>
    <w:div w:id="450706787">
      <w:bodyDiv w:val="1"/>
      <w:marLeft w:val="0"/>
      <w:marRight w:val="0"/>
      <w:marTop w:val="0"/>
      <w:marBottom w:val="0"/>
      <w:divBdr>
        <w:top w:val="none" w:sz="0" w:space="0" w:color="auto"/>
        <w:left w:val="none" w:sz="0" w:space="0" w:color="auto"/>
        <w:bottom w:val="none" w:sz="0" w:space="0" w:color="auto"/>
        <w:right w:val="none" w:sz="0" w:space="0" w:color="auto"/>
      </w:divBdr>
    </w:div>
    <w:div w:id="607271925">
      <w:bodyDiv w:val="1"/>
      <w:marLeft w:val="0"/>
      <w:marRight w:val="0"/>
      <w:marTop w:val="0"/>
      <w:marBottom w:val="0"/>
      <w:divBdr>
        <w:top w:val="none" w:sz="0" w:space="0" w:color="auto"/>
        <w:left w:val="none" w:sz="0" w:space="0" w:color="auto"/>
        <w:bottom w:val="none" w:sz="0" w:space="0" w:color="auto"/>
        <w:right w:val="none" w:sz="0" w:space="0" w:color="auto"/>
      </w:divBdr>
    </w:div>
    <w:div w:id="761800954">
      <w:bodyDiv w:val="1"/>
      <w:marLeft w:val="0"/>
      <w:marRight w:val="0"/>
      <w:marTop w:val="0"/>
      <w:marBottom w:val="0"/>
      <w:divBdr>
        <w:top w:val="none" w:sz="0" w:space="0" w:color="auto"/>
        <w:left w:val="none" w:sz="0" w:space="0" w:color="auto"/>
        <w:bottom w:val="none" w:sz="0" w:space="0" w:color="auto"/>
        <w:right w:val="none" w:sz="0" w:space="0" w:color="auto"/>
      </w:divBdr>
    </w:div>
    <w:div w:id="864177352">
      <w:bodyDiv w:val="1"/>
      <w:marLeft w:val="0"/>
      <w:marRight w:val="0"/>
      <w:marTop w:val="0"/>
      <w:marBottom w:val="0"/>
      <w:divBdr>
        <w:top w:val="none" w:sz="0" w:space="0" w:color="auto"/>
        <w:left w:val="none" w:sz="0" w:space="0" w:color="auto"/>
        <w:bottom w:val="none" w:sz="0" w:space="0" w:color="auto"/>
        <w:right w:val="none" w:sz="0" w:space="0" w:color="auto"/>
      </w:divBdr>
    </w:div>
    <w:div w:id="988749567">
      <w:bodyDiv w:val="1"/>
      <w:marLeft w:val="0"/>
      <w:marRight w:val="0"/>
      <w:marTop w:val="0"/>
      <w:marBottom w:val="0"/>
      <w:divBdr>
        <w:top w:val="none" w:sz="0" w:space="0" w:color="auto"/>
        <w:left w:val="none" w:sz="0" w:space="0" w:color="auto"/>
        <w:bottom w:val="none" w:sz="0" w:space="0" w:color="auto"/>
        <w:right w:val="none" w:sz="0" w:space="0" w:color="auto"/>
      </w:divBdr>
    </w:div>
    <w:div w:id="1000961321">
      <w:bodyDiv w:val="1"/>
      <w:marLeft w:val="0"/>
      <w:marRight w:val="0"/>
      <w:marTop w:val="0"/>
      <w:marBottom w:val="0"/>
      <w:divBdr>
        <w:top w:val="none" w:sz="0" w:space="0" w:color="auto"/>
        <w:left w:val="none" w:sz="0" w:space="0" w:color="auto"/>
        <w:bottom w:val="none" w:sz="0" w:space="0" w:color="auto"/>
        <w:right w:val="none" w:sz="0" w:space="0" w:color="auto"/>
      </w:divBdr>
    </w:div>
    <w:div w:id="1061708041">
      <w:bodyDiv w:val="1"/>
      <w:marLeft w:val="0"/>
      <w:marRight w:val="0"/>
      <w:marTop w:val="0"/>
      <w:marBottom w:val="0"/>
      <w:divBdr>
        <w:top w:val="none" w:sz="0" w:space="0" w:color="auto"/>
        <w:left w:val="none" w:sz="0" w:space="0" w:color="auto"/>
        <w:bottom w:val="none" w:sz="0" w:space="0" w:color="auto"/>
        <w:right w:val="none" w:sz="0" w:space="0" w:color="auto"/>
      </w:divBdr>
    </w:div>
    <w:div w:id="1755854859">
      <w:bodyDiv w:val="1"/>
      <w:marLeft w:val="0"/>
      <w:marRight w:val="0"/>
      <w:marTop w:val="0"/>
      <w:marBottom w:val="0"/>
      <w:divBdr>
        <w:top w:val="none" w:sz="0" w:space="0" w:color="auto"/>
        <w:left w:val="none" w:sz="0" w:space="0" w:color="auto"/>
        <w:bottom w:val="none" w:sz="0" w:space="0" w:color="auto"/>
        <w:right w:val="none" w:sz="0" w:space="0" w:color="auto"/>
      </w:divBdr>
    </w:div>
    <w:div w:id="1829515619">
      <w:bodyDiv w:val="1"/>
      <w:marLeft w:val="0"/>
      <w:marRight w:val="0"/>
      <w:marTop w:val="0"/>
      <w:marBottom w:val="0"/>
      <w:divBdr>
        <w:top w:val="none" w:sz="0" w:space="0" w:color="auto"/>
        <w:left w:val="none" w:sz="0" w:space="0" w:color="auto"/>
        <w:bottom w:val="none" w:sz="0" w:space="0" w:color="auto"/>
        <w:right w:val="none" w:sz="0" w:space="0" w:color="auto"/>
      </w:divBdr>
    </w:div>
    <w:div w:id="1883900103">
      <w:bodyDiv w:val="1"/>
      <w:marLeft w:val="0"/>
      <w:marRight w:val="0"/>
      <w:marTop w:val="0"/>
      <w:marBottom w:val="0"/>
      <w:divBdr>
        <w:top w:val="none" w:sz="0" w:space="0" w:color="auto"/>
        <w:left w:val="none" w:sz="0" w:space="0" w:color="auto"/>
        <w:bottom w:val="none" w:sz="0" w:space="0" w:color="auto"/>
        <w:right w:val="none" w:sz="0" w:space="0" w:color="auto"/>
      </w:divBdr>
    </w:div>
    <w:div w:id="1977681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5</Pages>
  <Words>931</Words>
  <Characters>531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ika Chhatbar</dc:creator>
  <cp:keywords/>
  <dc:description/>
  <cp:lastModifiedBy>Dennis</cp:lastModifiedBy>
  <cp:revision>18</cp:revision>
  <cp:lastPrinted>2025-08-04T06:04:00Z</cp:lastPrinted>
  <dcterms:created xsi:type="dcterms:W3CDTF">2025-07-11T06:18:00Z</dcterms:created>
  <dcterms:modified xsi:type="dcterms:W3CDTF">2025-08-1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b029d4e-2205-41be-a159-1142fb6115b7</vt:lpwstr>
  </property>
</Properties>
</file>